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bleaching_10m_2022.shp”) Koralle Coral_ras = raster::stack(“E:/Koralle/images/Coral_2018.tif”) Coral_ras names(Coral_ras)&lt;-c(“red”,“green”,“blue”) Coral_ras&lt;-subset(Coral_ras,c(“red”,“green”,“blue”)) Koralle = sf::st_transform(Koralle, crs(Coral_ras)) Koralle&lt;-Koralle[,c(2:6)]</w:t>
      </w:r>
    </w:p>
    <w:p>
      <w:pPr>
        <w:pStyle w:val="Textkrper"/>
        <w:rPr/>
      </w:pPr>
      <w:r>
        <w:rPr/>
        <w:t>Coral_extent &lt;- raster::extent(Coral_ras) Koralle &lt;- sf::st_crop(Koralle, Coral_extent) Koralle # rasterize the coral rasterized_vector &lt;- raster::rasterize(Koralle, Coral_ras[[1]])</w:t>
      </w:r>
    </w:p>
    <w:p>
      <w:pPr>
        <w:pStyle w:val="Berschrift1"/>
        <w:rPr/>
      </w:pPr>
      <w:r>
        <w:rPr/>
        <w:t xml:space="preserve">reclassify </w:t>
      </w:r>
    </w:p>
    <w:p>
      <w:pPr>
        <w:pStyle w:val="FirstParagraph"/>
        <w:rPr/>
      </w:pPr>
      <w:r>
        <w:rPr/>
        <w:t>rasterized_vector[is.na(rasterized_vector[2:4])] &lt;- 1 rasterized_vector[is.na(rasterized_vector[1,3,4])] &lt;- 2 rasterized_vector[is.na(rasterized_vector[1,2,4])] &lt;- 3 rasterized_vector[is.na(rasterized_vector[1:3])] &lt;- 4 #save raster::writeRaster(rasterized_vector, (“E:/Koralle/images/Coral_Mask_2018_bleaching.tif”), overwrite = T) # divide to training and testing extent e_test &lt;- raster::extent(3e+05, 7390240, 409800, 74300000) e_train &lt;- raster::extent(3e+05, 7430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2018_test.tif”), overwrite = T )</w:t>
      </w:r>
    </w:p>
    <w:p>
      <w:pPr>
        <w:pStyle w:val="Textkrper"/>
        <w:rPr/>
      </w:pPr>
      <w:r>
        <w:rPr/>
        <w:t>raster::writeRaster( coral_dop_test, (“E:/Koralle/images/Coral_Dop_bleaching_2018_test.tif”), overwrite = T )</w:t>
      </w:r>
    </w:p>
    <w:p>
      <w:pPr>
        <w:pStyle w:val="Textkrper"/>
        <w:rPr/>
      </w:pPr>
      <w:r>
        <w:rPr/>
        <w:t>raster::writeRaster( coral_mask_train, (“E:/Koralle/images/Coral_Mask_bleaching_2018_train.tif”), overwrite = T )</w:t>
      </w:r>
    </w:p>
    <w:p>
      <w:pPr>
        <w:pStyle w:val="Textkrper"/>
        <w:rPr/>
      </w:pPr>
      <w:r>
        <w:rPr/>
        <w:t>raster::writeRaster( coral_dop_train, (“E:/Koralle/images/Coral_Dop_bleaching_2018_train.tif”), overwrite = T )</w:t>
      </w:r>
    </w:p>
    <w:p>
      <w:pPr>
        <w:pStyle w:val="Textkrper"/>
        <w:rPr/>
      </w:pPr>
      <w:bookmarkStart w:id="0" w:name="reclassify-to-0-and-1"/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0"/>
    </w:p>
    <w:p>
      <w:pPr>
        <w:pStyle w:val="Berschrift1"/>
        <w:rPr/>
      </w:pPr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2018_train.tif”) coral_dop_train &lt;- raster::stack(“E:/Koralle/images/Coral_Dop_bleaching_2018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2018/”, mask = TRUE, model_input_shape = model_input_shape )</w:t>
      </w:r>
    </w:p>
    <w:p>
      <w:pPr>
        <w:pStyle w:val="Textkrper"/>
        <w:rPr/>
      </w:pPr>
      <w:bookmarkStart w:id="1" w:name="read-training-data"/>
      <w:r>
        <w:rPr/>
        <w:t>subset_ds( input_raster = coral_dop_train, path = “E:/Koralle/images/Dop_bleaching_2018/”, mask = FALSE, model_input_shape = model_input_shape )</w:t>
      </w:r>
      <w:bookmarkEnd w:id="1"/>
    </w:p>
    <w:p>
      <w:pPr>
        <w:pStyle w:val="Berschrift1"/>
        <w:rPr/>
      </w:pPr>
      <w:bookmarkStart w:id="2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2018/”, full.names = TRUE, pattern = “</w:t>
      </w:r>
      <w:r>
        <w:rPr>
          <w:i/>
          <w:iCs/>
        </w:rPr>
        <w:t>.png”) list_masks &lt;- list.files(”E:/Koralle/images/Cor_bleaching_2018/”, full.names = TRUE, pattern = ”</w:t>
      </w:r>
      <w:r>
        <w:rPr/>
        <w:t>.png”)</w:t>
      </w:r>
      <w:bookmarkEnd w:id="2"/>
    </w:p>
    <w:p>
      <w:pPr>
        <w:pStyle w:val="Berschrift1"/>
        <w:rPr/>
      </w:pPr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3" w:name="create-a-data-fram"/>
      <w:r>
        <w:rPr/>
        <w:t>remove_files(df)</w:t>
      </w:r>
      <w:bookmarkEnd w:id="3"/>
    </w:p>
    <w:p>
      <w:pPr>
        <w:pStyle w:val="Berschrift1"/>
        <w:rPr/>
      </w:pPr>
      <w:bookmarkStart w:id="4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2018/”), full.names = TRUE, pattern = “</w:t>
      </w:r>
      <w:r>
        <w:rPr>
          <w:i/>
          <w:iCs/>
        </w:rPr>
        <w:t>.png” ), mask = list.files( file.path(”E:/Koralle/images/Cor_bleaching_2018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4"/>
    </w:p>
    <w:p>
      <w:pPr>
        <w:pStyle w:val="Berschrift1"/>
        <w:rPr/>
      </w:pPr>
      <w:bookmarkStart w:id="5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5"/>
    </w:p>
    <w:p>
      <w:pPr>
        <w:pStyle w:val="Berschrift1"/>
        <w:rPr/>
      </w:pPr>
      <w:r>
        <w:rPr/>
        <w:t>one more parameter</w:t>
      </w:r>
    </w:p>
    <w:p>
      <w:pPr>
        <w:pStyle w:val="FirstParagraph"/>
        <w:rPr/>
      </w:pPr>
      <w:bookmarkStart w:id="6" w:name="one-more-parameter"/>
      <w:r>
        <w:rPr/>
        <w:t>batch_size = 8</w:t>
      </w:r>
      <w:bookmarkEnd w:id="6"/>
    </w:p>
    <w:p>
      <w:pPr>
        <w:pStyle w:val="Berschrift1"/>
        <w:rPr/>
      </w:pPr>
      <w:r>
        <w:rPr/>
        <w:t>prepare data for training</w:t>
      </w:r>
    </w:p>
    <w:p>
      <w:pPr>
        <w:pStyle w:val="FirstParagraph"/>
        <w:rPr/>
      </w:pPr>
      <w:bookmarkStart w:id="7" w:name="prepare-data-for-training"/>
      <w:r>
        <w:rPr/>
        <w:t>training_dataset &lt;- prepare_ds( training(data), train = TRUE, predict = FALSE, model_input_shape = model_input_shape, batch_size = batch_size )</w:t>
      </w:r>
      <w:bookmarkEnd w:id="7"/>
    </w:p>
    <w:p>
      <w:pPr>
        <w:pStyle w:val="Berschrift1"/>
        <w:rPr/>
      </w:pPr>
      <w:r>
        <w:rPr/>
        <w:t>also prepare validation data</w:t>
      </w:r>
    </w:p>
    <w:p>
      <w:pPr>
        <w:pStyle w:val="FirstParagraph"/>
        <w:rPr/>
      </w:pPr>
      <w:bookmarkStart w:id="8" w:name="also-prepare-validation-data"/>
      <w:r>
        <w:rPr/>
        <w:t>validation_dataset &lt;- prepare_ds( testing(data), train = FALSE, predict = FALSE, model_input_shape = model_input_shape, batch_size = batch_size )</w:t>
      </w:r>
      <w:bookmarkEnd w:id="8"/>
    </w:p>
    <w:p>
      <w:pPr>
        <w:pStyle w:val="Berschrift1"/>
        <w:rPr/>
      </w:pPr>
      <w:r>
        <w:rPr/>
        <w:t>we first get a all our training data</w:t>
      </w:r>
    </w:p>
    <w:p>
      <w:pPr>
        <w:pStyle w:val="FirstParagraph"/>
        <w:rPr/>
      </w:pPr>
      <w:bookmarkStart w:id="9" w:name="we-first-get-a-all-our-training-data"/>
      <w:r>
        <w:rPr/>
        <w:t>it &lt;- as_iterator(training_dataset) it &lt;- iterate(it) # head(it)</w:t>
      </w:r>
      <w:bookmarkEnd w:id="9"/>
    </w:p>
    <w:p>
      <w:pPr>
        <w:pStyle w:val="Berschrift1"/>
        <w:rPr/>
      </w:pPr>
      <w:bookmarkStart w:id="10" w:name="Xce88c3b7833751d04e6d28fdeab5ba4325785fa"/>
      <w:r>
        <w:rPr/>
        <w:t>we convert our data to an array and also subset our iterator e.g. </w:t>
      </w:r>
      <w:bookmarkEnd w:id="10"/>
    </w:p>
    <w:p>
      <w:pPr>
        <w:pStyle w:val="Berschrift1"/>
        <w:rPr/>
      </w:pPr>
      <w:r>
        <w:rPr/>
        <w:t>with the 4th batch ([[4]]) of the images ([[1]])</w:t>
      </w:r>
    </w:p>
    <w:p>
      <w:pPr>
        <w:pStyle w:val="FirstParagraph"/>
        <w:rPr/>
      </w:pPr>
      <w:bookmarkStart w:id="11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1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12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12"/>
    </w:p>
    <w:p>
      <w:pPr>
        <w:pStyle w:val="Berschrift1"/>
        <w:rPr/>
      </w:pPr>
      <w:r>
        <w:rPr/>
        <w:t>train the model</w:t>
      </w:r>
    </w:p>
    <w:p>
      <w:pPr>
        <w:pStyle w:val="FirstParagraph"/>
        <w:rPr/>
      </w:pPr>
      <w:bookmarkStart w:id="13" w:name="train-the-model"/>
      <w:r>
        <w:rPr/>
        <w:t>hist &lt;- unet_model %&gt;% fit( training_dataset, validation_data = validation_dataset, epochs = 10, verbose = 1 )</w:t>
      </w:r>
      <w:bookmarkEnd w:id="1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3860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8_bleaching.hdf5”),overwrite=T)</w:t>
      </w:r>
    </w:p>
    <w:p>
      <w:pPr>
        <w:pStyle w:val="Textkrper"/>
        <w:rPr/>
      </w:pPr>
      <w:bookmarkStart w:id="14" w:name="save-the-model"/>
      <w:r>
        <w:rPr/>
        <w:t>plot(hist)</w:t>
      </w:r>
      <w:bookmarkEnd w:id="14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2018_test.tif”) coral_dop_test &lt;- stack(“E:/Koralle/images/Coral_Dop_bleaching_2018_test.tif”) target_rst &lt;- subset_ds( input_raster = coral_mask_test, path = “E:/Koralle/images/Cor_test_bleaching_2018/”, mask = TRUE, model_input_shape = model_input_shape ) subset_ds( input_raster = coral_dop_test, path = “E:/Koralle/images/Dop_test_bleaching_2018/”, mask = FALSE, model_input_shape = model_input_shape ) # write the target_rst to later rebuild your image writeRaster( target_rst, file.path(“E:/Koralle/images/models/model_test_2018_bleaching/”,“coral_mask_bleaching_2018_test_target.tif”), overwrite = T ) test_file &lt;- data.frame( img = list.files( file.path(“E:/Koralle/images/Dop_test_bleaching_2018”), full.names = T, pattern = “</w:t>
      </w:r>
      <w:r>
        <w:rPr>
          <w:i/>
          <w:iCs/>
        </w:rPr>
        <w:t>.png” ), mask = list.files( file.path(”E:/Koralle/images/Cor_test_bleaching_2018”), full.names = T, pattern = ”</w:t>
      </w:r>
      <w:r>
        <w:rPr/>
        <w:t>.png” ) )</w:t>
      </w:r>
    </w:p>
    <w:p>
      <w:pPr>
        <w:pStyle w:val="Textkrper"/>
        <w:rPr/>
      </w:pPr>
      <w:bookmarkStart w:id="15" w:name="load-the-test-data"/>
      <w:r>
        <w:rPr/>
        <w:t>testing_dataset &lt;- prepare_ds( test_file, train =FALSE, predict = FALSE, model_input_shape = model_input_shape, batch_size = batch_size ) # load a U-Net unet_model &lt;- load_model_hdf5(file.path(“E:/Koralle/images/models/”, “unet_corals_2018_bleaching.hdf5”), compile = TRUE) # evaluate the model with test set ev &lt;- unet_model$evaluate(testing_dataset)</w:t>
      </w:r>
      <w:bookmarkEnd w:id="15"/>
    </w:p>
    <w:p>
      <w:pPr>
        <w:pStyle w:val="Berschrift1"/>
        <w:rPr/>
      </w:pPr>
      <w:r>
        <w:rPr/>
        <w:t>prepare data for prediction</w:t>
      </w:r>
    </w:p>
    <w:p>
      <w:pPr>
        <w:pStyle w:val="FirstParagraph"/>
        <w:rPr/>
      </w:pPr>
      <w:r>
        <w:rPr/>
        <w:t xml:space="preserve">prediction_dataset &lt;- prepare_ds( predict = TRUE, subsets_path = paste0(file.path(“E:/Koralle/images/Dop_test_bleaching_2018/”)), model_input_shape = model_input_shape, batch_size = batch_size ) # get sample of data from testing data t_sample &lt;- floor(runif(n = 5, min = 1, max = nrow(test_file))) # simple visual comparison of mask, image and prediction for (i in t_sample) { png_path &lt;- test_file png_path &lt;- png_path[i,] img &lt;- image_read(png_path[, 1]) mask &lt;- image_read(png_path[, 2]) pred &lt;- image_read(as.raster(predict(object = unet_model, testing_dataset)[i, , ,])) out &lt;- image_append(c( image_annotate( mask, “Mask”, size = 10, color = “black”, boxcolor = “white” ), image_annotate( img, “Original Image”, size = 10, color = “black”, boxcolor = “white” ), image_annotate( pred, “Prediction”, size = 10, color = “black”, boxcolor = “white” ) )) plot(out) } 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312920" cy="324612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8" name="Bild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ild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># function to rebuild your image rebuild_img &lt;- function(pred_subsets, out_path, target_rst, model_name) { subset_pixels_x &lt;- ncol(pred_subsets[1, , , ]) subset_pixels_y &lt;- nrow(pred_subsets[1, , , ]) tiles_rows &lt;- nrow(target_rst) / subset_pixels_y tiles_cols &lt;- ncol(target_rst) / subset_pixels_x # load target image to determine dimensions target_stars &lt;- st_as_stars(target_rst, proxy = F) #prepare subfolder for output result_folder &lt;- paste0(out_path, model_name) if (dir.exists(result_folder)) { unlink(result_folder, recursive = T) } dir.create(path = result_folder) # for each tile, create a stars from corresponding predictions, # assign dimensions using original/target image, and save as tif: for (crow in 1:tiles_rows) { for (ccol in 1:tiles_cols) { i &lt;- (crow - 1) * tiles_cols + (ccol - 1) + 1 dimx &lt;- c(((ccol - 1) * subset_pixels_x + 1), (ccol * subset_pixels_x)) dimy &lt;- c(((crow - 1) * subset_pixels_y + 1), (crow * subset_pixels_y)) cstars &lt;- st_as_stars(t(pred_subsets[i, , , 1])) attr(cstars, “dimensions”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target_rst &lt;- raster(file.path(“E:/Koralle/images/models/model_test_2018_bleaching/”,“coral_mask_bleaching_2018_test_target.tif”)) # make the actual prediction pred_subsets &lt;- predict(object = unet_model, x = prediction_dataset) # name your output path model_name &lt;- “unet_abc_bleaching_2018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bookmarkStart w:id="16" w:name="prepare-data-for-prediction"/>
      <w:r>
        <w:rPr/>
        <w:t>image&lt;-stack(“E:/Koralle/images/prediction/unet_abc_bleaching_2018/mosaic.tif”) plot(image)</w:t>
      </w:r>
      <w:bookmarkEnd w:id="16"/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46120"/>
            <wp:effectExtent l="0" t="0" r="0" b="0"/>
            <wp:wrapSquare wrapText="largest"/>
            <wp:docPr id="9" name="Bild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Bild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5.4.2$Windows_x86 LibreOffice_project/36ccfdc35048b057fd9854c757a8b67ec53977b6</Application>
  <AppVersion>15.0000</AppVersion>
  <Pages>11</Pages>
  <Words>2251</Words>
  <Characters>16349</Characters>
  <CharactersWithSpaces>18610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9T21:36:16Z</dcterms:created>
  <dc:creator/>
  <dc:description/>
  <dc:language>de-DE</dc:language>
  <cp:lastModifiedBy/>
  <dcterms:modified xsi:type="dcterms:W3CDTF">2023-08-14T17:13:2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